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329A2F" w14:textId="7F431B2C" w:rsidR="00A97A30" w:rsidRDefault="00027F31" w:rsidP="00A97A30">
      <w:pPr>
        <w:jc w:val="center"/>
        <w:rPr>
          <w:b/>
          <w:sz w:val="32"/>
          <w:szCs w:val="32"/>
        </w:rPr>
      </w:pPr>
      <w:r>
        <w:rPr>
          <w:b/>
          <w:sz w:val="32"/>
          <w:szCs w:val="32"/>
        </w:rPr>
        <w:t xml:space="preserve">Design of </w:t>
      </w:r>
      <w:r w:rsidR="00C17897">
        <w:rPr>
          <w:b/>
          <w:sz w:val="32"/>
          <w:szCs w:val="32"/>
        </w:rPr>
        <w:t>Memory Management</w:t>
      </w:r>
    </w:p>
    <w:p w14:paraId="67A08DDF" w14:textId="77777777" w:rsidR="00027F31" w:rsidRDefault="00027F31" w:rsidP="00A97A30">
      <w:pPr>
        <w:jc w:val="center"/>
        <w:rPr>
          <w:b/>
          <w:sz w:val="32"/>
          <w:szCs w:val="32"/>
        </w:rPr>
      </w:pPr>
    </w:p>
    <w:p w14:paraId="1E0D7C6A" w14:textId="6B33B8DF" w:rsidR="00A97A30" w:rsidRDefault="00245BAD" w:rsidP="00A97A30">
      <w:pPr>
        <w:rPr>
          <w:sz w:val="28"/>
          <w:szCs w:val="28"/>
        </w:rPr>
      </w:pPr>
      <w:r>
        <w:rPr>
          <w:sz w:val="28"/>
          <w:szCs w:val="28"/>
        </w:rPr>
        <w:t xml:space="preserve">     </w:t>
      </w:r>
      <w:r w:rsidR="00027F31">
        <w:rPr>
          <w:sz w:val="28"/>
          <w:szCs w:val="28"/>
        </w:rPr>
        <w:t xml:space="preserve">Members: Emmanuel Khlot, Marco Botello, Sahil </w:t>
      </w:r>
      <w:proofErr w:type="spellStart"/>
      <w:r w:rsidR="00027F31">
        <w:rPr>
          <w:sz w:val="28"/>
          <w:szCs w:val="28"/>
        </w:rPr>
        <w:t>Sheth</w:t>
      </w:r>
      <w:proofErr w:type="spellEnd"/>
      <w:r w:rsidR="00027F31">
        <w:rPr>
          <w:sz w:val="28"/>
          <w:szCs w:val="28"/>
        </w:rPr>
        <w:t xml:space="preserve">, </w:t>
      </w:r>
      <w:proofErr w:type="gramStart"/>
      <w:r w:rsidR="00027F31">
        <w:rPr>
          <w:sz w:val="28"/>
          <w:szCs w:val="28"/>
        </w:rPr>
        <w:t>Cesar</w:t>
      </w:r>
      <w:proofErr w:type="gramEnd"/>
      <w:r w:rsidR="00EF237B">
        <w:rPr>
          <w:sz w:val="28"/>
          <w:szCs w:val="28"/>
        </w:rPr>
        <w:t xml:space="preserve"> Melgoza</w:t>
      </w:r>
      <w:bookmarkStart w:id="0" w:name="_GoBack"/>
      <w:bookmarkEnd w:id="0"/>
    </w:p>
    <w:p w14:paraId="066AB2FF" w14:textId="77777777" w:rsidR="00C32383" w:rsidRDefault="00C32383" w:rsidP="00C32383">
      <w:pPr>
        <w:ind w:left="720"/>
        <w:rPr>
          <w:b/>
          <w:sz w:val="28"/>
          <w:szCs w:val="28"/>
        </w:rPr>
      </w:pPr>
    </w:p>
    <w:p w14:paraId="466194DD" w14:textId="77777777" w:rsidR="00A97A30" w:rsidRPr="008E43D8" w:rsidRDefault="00A97A30" w:rsidP="00A97A30">
      <w:pPr>
        <w:numPr>
          <w:ilvl w:val="0"/>
          <w:numId w:val="1"/>
        </w:numPr>
        <w:rPr>
          <w:b/>
          <w:sz w:val="28"/>
          <w:szCs w:val="28"/>
        </w:rPr>
      </w:pPr>
      <w:r w:rsidRPr="008E43D8">
        <w:rPr>
          <w:b/>
          <w:sz w:val="28"/>
          <w:szCs w:val="28"/>
        </w:rPr>
        <w:t>Problem Statement</w:t>
      </w:r>
    </w:p>
    <w:p w14:paraId="042E638E" w14:textId="04CA94C7" w:rsidR="00A97A30" w:rsidRPr="00DA3DC8" w:rsidRDefault="00027F31" w:rsidP="0036190C">
      <w:pPr>
        <w:ind w:left="720" w:firstLine="720"/>
        <w:rPr>
          <w:iCs/>
          <w:sz w:val="28"/>
          <w:szCs w:val="28"/>
        </w:rPr>
      </w:pPr>
      <w:r>
        <w:rPr>
          <w:iCs/>
          <w:sz w:val="28"/>
          <w:szCs w:val="28"/>
        </w:rPr>
        <w:t xml:space="preserve">We were challenged to use recently acquired knowledge of </w:t>
      </w:r>
      <w:r w:rsidR="00F35C62">
        <w:rPr>
          <w:iCs/>
          <w:sz w:val="28"/>
          <w:szCs w:val="28"/>
        </w:rPr>
        <w:t>memory management to write a simulation of limited memory and memory policies. It will generate an output after each event and notify the end user of the current memory capabilities to store.</w:t>
      </w:r>
    </w:p>
    <w:p w14:paraId="02ADEA33" w14:textId="77777777" w:rsidR="00A97A30" w:rsidRPr="00561183" w:rsidRDefault="00A97A30" w:rsidP="00A97A30">
      <w:pPr>
        <w:rPr>
          <w:sz w:val="28"/>
          <w:szCs w:val="28"/>
        </w:rPr>
      </w:pPr>
    </w:p>
    <w:p w14:paraId="64FE4F10" w14:textId="77777777" w:rsidR="00A97A30" w:rsidRPr="008E43D8" w:rsidRDefault="00A97A30" w:rsidP="00A97A30">
      <w:pPr>
        <w:numPr>
          <w:ilvl w:val="0"/>
          <w:numId w:val="1"/>
        </w:numPr>
        <w:rPr>
          <w:b/>
          <w:sz w:val="28"/>
          <w:szCs w:val="28"/>
        </w:rPr>
      </w:pPr>
      <w:r w:rsidRPr="008E43D8">
        <w:rPr>
          <w:b/>
          <w:sz w:val="28"/>
          <w:szCs w:val="28"/>
        </w:rPr>
        <w:t xml:space="preserve">How to use your program </w:t>
      </w:r>
    </w:p>
    <w:p w14:paraId="51667FF8" w14:textId="750376B1" w:rsidR="00B014C7" w:rsidRDefault="00DA3DC8" w:rsidP="00027F31">
      <w:pPr>
        <w:ind w:left="720" w:firstLine="720"/>
        <w:rPr>
          <w:iCs/>
          <w:sz w:val="28"/>
          <w:szCs w:val="28"/>
        </w:rPr>
      </w:pPr>
      <w:r>
        <w:rPr>
          <w:iCs/>
          <w:sz w:val="28"/>
          <w:szCs w:val="28"/>
        </w:rPr>
        <w:t xml:space="preserve">To use this program, </w:t>
      </w:r>
      <w:r w:rsidR="00F35C62">
        <w:rPr>
          <w:iCs/>
          <w:sz w:val="28"/>
          <w:szCs w:val="28"/>
        </w:rPr>
        <w:t>when run, we will be asked to enter the ‘Memory Size’ in kilobytes we would like to have as resources, after that we will input the ‘Page Size’ and then the processes will run and feedback in regards to the free space will be given.</w:t>
      </w:r>
    </w:p>
    <w:p w14:paraId="3192A7A0" w14:textId="77777777" w:rsidR="00A97A30" w:rsidRPr="00561183" w:rsidRDefault="00A97A30" w:rsidP="00027F31">
      <w:pPr>
        <w:rPr>
          <w:sz w:val="28"/>
          <w:szCs w:val="28"/>
        </w:rPr>
      </w:pPr>
    </w:p>
    <w:p w14:paraId="62358050" w14:textId="167AE531" w:rsidR="00A97A30" w:rsidRDefault="00A97A30" w:rsidP="00A97A30">
      <w:pPr>
        <w:numPr>
          <w:ilvl w:val="0"/>
          <w:numId w:val="1"/>
        </w:numPr>
        <w:rPr>
          <w:b/>
          <w:sz w:val="28"/>
          <w:szCs w:val="28"/>
        </w:rPr>
      </w:pPr>
      <w:r w:rsidRPr="008E43D8">
        <w:rPr>
          <w:b/>
          <w:sz w:val="28"/>
          <w:szCs w:val="28"/>
        </w:rPr>
        <w:t>Design of your program</w:t>
      </w:r>
    </w:p>
    <w:p w14:paraId="19FF673A" w14:textId="3C97181E" w:rsidR="0036190C" w:rsidRPr="0036190C" w:rsidRDefault="0036190C" w:rsidP="0036190C">
      <w:pPr>
        <w:pStyle w:val="ListParagraph"/>
        <w:rPr>
          <w:iCs/>
          <w:sz w:val="28"/>
          <w:szCs w:val="28"/>
        </w:rPr>
      </w:pPr>
      <w:r w:rsidRPr="0036190C">
        <w:rPr>
          <w:iCs/>
          <w:sz w:val="28"/>
          <w:szCs w:val="28"/>
        </w:rPr>
        <w:tab/>
      </w:r>
      <w:r w:rsidR="00E2554F">
        <w:rPr>
          <w:iCs/>
          <w:sz w:val="28"/>
          <w:szCs w:val="28"/>
        </w:rPr>
        <w:t xml:space="preserve">What </w:t>
      </w:r>
      <w:r w:rsidR="00F35C62">
        <w:rPr>
          <w:iCs/>
          <w:sz w:val="28"/>
          <w:szCs w:val="28"/>
        </w:rPr>
        <w:t>were</w:t>
      </w:r>
      <w:r w:rsidR="00E2554F">
        <w:rPr>
          <w:iCs/>
          <w:sz w:val="28"/>
          <w:szCs w:val="28"/>
        </w:rPr>
        <w:t xml:space="preserve"> </w:t>
      </w:r>
      <w:r>
        <w:rPr>
          <w:iCs/>
          <w:sz w:val="28"/>
          <w:szCs w:val="28"/>
        </w:rPr>
        <w:t xml:space="preserve">used the most in this program </w:t>
      </w:r>
      <w:r w:rsidR="00E2554F">
        <w:rPr>
          <w:iCs/>
          <w:sz w:val="28"/>
          <w:szCs w:val="28"/>
        </w:rPr>
        <w:t xml:space="preserve">were </w:t>
      </w:r>
      <w:r w:rsidR="00F35C62">
        <w:rPr>
          <w:iCs/>
          <w:sz w:val="28"/>
          <w:szCs w:val="28"/>
        </w:rPr>
        <w:t>pointers and integers used to give the ‘pieces of memory’ back and forth to be able to be evaluated and compared. The sum of integers were sent to queue and then shown in arrival order.</w:t>
      </w:r>
    </w:p>
    <w:p w14:paraId="015C5214" w14:textId="1A4C1292" w:rsidR="00A97A30" w:rsidRPr="008E43D8" w:rsidRDefault="00A97A30" w:rsidP="00A97A30">
      <w:pPr>
        <w:numPr>
          <w:ilvl w:val="0"/>
          <w:numId w:val="1"/>
        </w:numPr>
        <w:rPr>
          <w:b/>
          <w:sz w:val="28"/>
          <w:szCs w:val="28"/>
        </w:rPr>
      </w:pPr>
      <w:r w:rsidRPr="008E43D8">
        <w:rPr>
          <w:b/>
          <w:sz w:val="28"/>
          <w:szCs w:val="28"/>
        </w:rPr>
        <w:t>Any Limitation</w:t>
      </w:r>
      <w:r w:rsidR="00027F31">
        <w:rPr>
          <w:b/>
          <w:sz w:val="28"/>
          <w:szCs w:val="28"/>
        </w:rPr>
        <w:t>s</w:t>
      </w:r>
    </w:p>
    <w:p w14:paraId="20AB09E9" w14:textId="08B4C044" w:rsidR="00F72274" w:rsidRDefault="00027F31" w:rsidP="00027F31">
      <w:pPr>
        <w:ind w:left="1440"/>
        <w:rPr>
          <w:rFonts w:ascii="Menlo" w:eastAsiaTheme="minorEastAsia" w:hAnsi="Menlo" w:cs="Menlo"/>
          <w:color w:val="FC6A5D"/>
          <w:sz w:val="24"/>
          <w:szCs w:val="24"/>
          <w:lang w:eastAsia="ko-KR"/>
        </w:rPr>
      </w:pPr>
      <w:r>
        <w:rPr>
          <w:iCs/>
          <w:sz w:val="28"/>
          <w:szCs w:val="28"/>
        </w:rPr>
        <w:t>There were no limitations set in the application.</w:t>
      </w:r>
    </w:p>
    <w:p w14:paraId="7713D5CA" w14:textId="4A16757E" w:rsidR="00F72274" w:rsidRPr="00F72274" w:rsidRDefault="00F72274" w:rsidP="00F72274">
      <w:pPr>
        <w:ind w:left="1440"/>
        <w:rPr>
          <w:iCs/>
          <w:color w:val="000000" w:themeColor="text1"/>
          <w:sz w:val="28"/>
          <w:szCs w:val="28"/>
        </w:rPr>
      </w:pPr>
    </w:p>
    <w:p w14:paraId="2E2D5E67" w14:textId="61C9EB13" w:rsidR="00027F31" w:rsidRPr="00027F31" w:rsidRDefault="00A97A30" w:rsidP="00027F31">
      <w:pPr>
        <w:numPr>
          <w:ilvl w:val="0"/>
          <w:numId w:val="1"/>
        </w:numPr>
        <w:rPr>
          <w:b/>
          <w:sz w:val="28"/>
          <w:szCs w:val="28"/>
        </w:rPr>
      </w:pPr>
      <w:r w:rsidRPr="008E43D8">
        <w:rPr>
          <w:b/>
          <w:sz w:val="28"/>
          <w:szCs w:val="28"/>
        </w:rPr>
        <w:t>Any shortcomings</w:t>
      </w:r>
    </w:p>
    <w:p w14:paraId="13D6224B" w14:textId="08F18A94" w:rsidR="004D5222" w:rsidRPr="00F72274" w:rsidRDefault="00027F31" w:rsidP="00027F31">
      <w:pPr>
        <w:ind w:left="720" w:firstLine="720"/>
        <w:rPr>
          <w:iCs/>
          <w:sz w:val="28"/>
          <w:szCs w:val="28"/>
        </w:rPr>
      </w:pPr>
      <w:r>
        <w:rPr>
          <w:iCs/>
          <w:sz w:val="28"/>
          <w:szCs w:val="28"/>
        </w:rPr>
        <w:t xml:space="preserve">Not all compilers are created </w:t>
      </w:r>
      <w:r w:rsidR="00F35C62">
        <w:rPr>
          <w:iCs/>
          <w:sz w:val="28"/>
          <w:szCs w:val="28"/>
        </w:rPr>
        <w:t>equal;</w:t>
      </w:r>
      <w:r>
        <w:rPr>
          <w:iCs/>
          <w:sz w:val="28"/>
          <w:szCs w:val="28"/>
        </w:rPr>
        <w:t xml:space="preserve"> some of the contributors had faced exclusive errors when attempting to compile the application. Otherwise, there were not many other shortcomings.</w:t>
      </w:r>
    </w:p>
    <w:p w14:paraId="177DCCB7" w14:textId="77777777" w:rsidR="00A97A30" w:rsidRDefault="00A97A30" w:rsidP="00A97A30">
      <w:pPr>
        <w:ind w:left="720"/>
        <w:rPr>
          <w:sz w:val="28"/>
          <w:szCs w:val="28"/>
        </w:rPr>
      </w:pPr>
    </w:p>
    <w:p w14:paraId="502354D0" w14:textId="77777777" w:rsidR="00A97A30" w:rsidRPr="00561183" w:rsidRDefault="00A97A30" w:rsidP="00A97A30">
      <w:pPr>
        <w:ind w:left="720"/>
        <w:rPr>
          <w:sz w:val="28"/>
          <w:szCs w:val="28"/>
        </w:rPr>
      </w:pPr>
    </w:p>
    <w:p w14:paraId="767994C5" w14:textId="77777777" w:rsidR="0003453F" w:rsidRDefault="0003453F"/>
    <w:sectPr w:rsidR="0003453F" w:rsidSect="00386D2E">
      <w:footerReference w:type="even"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20EFD7" w14:textId="77777777" w:rsidR="0082614E" w:rsidRDefault="0082614E" w:rsidP="00386D2E">
      <w:r>
        <w:separator/>
      </w:r>
    </w:p>
  </w:endnote>
  <w:endnote w:type="continuationSeparator" w:id="0">
    <w:p w14:paraId="24E61842" w14:textId="77777777" w:rsidR="0082614E" w:rsidRDefault="0082614E"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맑은 고딕">
    <w:panose1 w:val="00000000000000000000"/>
    <w:charset w:val="80"/>
    <w:family w:val="roman"/>
    <w:notTrueType/>
    <w:pitch w:val="default"/>
  </w:font>
  <w:font w:name="Batang">
    <w:altName w:val="바탕"/>
    <w:charset w:val="81"/>
    <w:family w:val="roman"/>
    <w:pitch w:val="variable"/>
    <w:sig w:usb0="B00002AF" w:usb1="69D77CFB" w:usb2="00000030" w:usb3="00000000" w:csb0="0008009F" w:csb1="00000000"/>
  </w:font>
  <w:font w:name="Menlo">
    <w:altName w:val="Menlo Regular"/>
    <w:charset w:val="00"/>
    <w:family w:val="modern"/>
    <w:pitch w:val="fixed"/>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36754D"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7C3EC6FD" w14:textId="77777777" w:rsidR="00824703" w:rsidRDefault="00EF237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DB23B4"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EF237B">
      <w:rPr>
        <w:rStyle w:val="PageNumber"/>
        <w:noProof/>
      </w:rPr>
      <w:t>1</w:t>
    </w:r>
    <w:r>
      <w:rPr>
        <w:rStyle w:val="PageNumber"/>
      </w:rPr>
      <w:fldChar w:fldCharType="end"/>
    </w:r>
  </w:p>
  <w:p w14:paraId="1CF582F7" w14:textId="77777777" w:rsidR="00824703" w:rsidRDefault="00EF237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344B52" w14:textId="77777777" w:rsidR="0082614E" w:rsidRDefault="0082614E" w:rsidP="00386D2E">
      <w:r>
        <w:separator/>
      </w:r>
    </w:p>
  </w:footnote>
  <w:footnote w:type="continuationSeparator" w:id="0">
    <w:p w14:paraId="146B9FC4" w14:textId="77777777" w:rsidR="0082614E" w:rsidRDefault="0082614E" w:rsidP="00386D2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Mja2NLEwMjExNLJU0lEKTi0uzszPAykwrgUAqqrV5ywAAAA="/>
  </w:docVars>
  <w:rsids>
    <w:rsidRoot w:val="00A97A30"/>
    <w:rsid w:val="00006344"/>
    <w:rsid w:val="00023C65"/>
    <w:rsid w:val="00027F31"/>
    <w:rsid w:val="0003453F"/>
    <w:rsid w:val="0009519F"/>
    <w:rsid w:val="000F47FA"/>
    <w:rsid w:val="001056F1"/>
    <w:rsid w:val="00124F30"/>
    <w:rsid w:val="00125D77"/>
    <w:rsid w:val="00193D6C"/>
    <w:rsid w:val="001C3E9D"/>
    <w:rsid w:val="001C4C41"/>
    <w:rsid w:val="001F33CD"/>
    <w:rsid w:val="00217D86"/>
    <w:rsid w:val="00244750"/>
    <w:rsid w:val="00245BAD"/>
    <w:rsid w:val="00255DB8"/>
    <w:rsid w:val="002632E3"/>
    <w:rsid w:val="00265451"/>
    <w:rsid w:val="002705DE"/>
    <w:rsid w:val="00283E7B"/>
    <w:rsid w:val="002C32CD"/>
    <w:rsid w:val="002C52DC"/>
    <w:rsid w:val="002F4BEC"/>
    <w:rsid w:val="003120EF"/>
    <w:rsid w:val="00324C3F"/>
    <w:rsid w:val="00332973"/>
    <w:rsid w:val="0036190C"/>
    <w:rsid w:val="00386D2E"/>
    <w:rsid w:val="00410FCC"/>
    <w:rsid w:val="0041119D"/>
    <w:rsid w:val="00416322"/>
    <w:rsid w:val="004327EB"/>
    <w:rsid w:val="004437B8"/>
    <w:rsid w:val="00446B1E"/>
    <w:rsid w:val="004D5222"/>
    <w:rsid w:val="00523753"/>
    <w:rsid w:val="00602350"/>
    <w:rsid w:val="00625FB7"/>
    <w:rsid w:val="006827A5"/>
    <w:rsid w:val="00685E57"/>
    <w:rsid w:val="006B1D30"/>
    <w:rsid w:val="006E23F0"/>
    <w:rsid w:val="00762F6C"/>
    <w:rsid w:val="00770044"/>
    <w:rsid w:val="00795451"/>
    <w:rsid w:val="007A4815"/>
    <w:rsid w:val="007C7D18"/>
    <w:rsid w:val="007D0160"/>
    <w:rsid w:val="0082614E"/>
    <w:rsid w:val="008C50A1"/>
    <w:rsid w:val="008E04E3"/>
    <w:rsid w:val="008E43D8"/>
    <w:rsid w:val="009152CD"/>
    <w:rsid w:val="00933D12"/>
    <w:rsid w:val="00954A76"/>
    <w:rsid w:val="009A3689"/>
    <w:rsid w:val="009A486F"/>
    <w:rsid w:val="009A7400"/>
    <w:rsid w:val="009B1FED"/>
    <w:rsid w:val="009C535B"/>
    <w:rsid w:val="009D52B4"/>
    <w:rsid w:val="009D684B"/>
    <w:rsid w:val="00A1550A"/>
    <w:rsid w:val="00A31AE4"/>
    <w:rsid w:val="00A360D2"/>
    <w:rsid w:val="00A56487"/>
    <w:rsid w:val="00A66CE8"/>
    <w:rsid w:val="00A97A30"/>
    <w:rsid w:val="00AC3F02"/>
    <w:rsid w:val="00B00CA5"/>
    <w:rsid w:val="00B014C7"/>
    <w:rsid w:val="00B2203C"/>
    <w:rsid w:val="00B317D9"/>
    <w:rsid w:val="00B66482"/>
    <w:rsid w:val="00C0309D"/>
    <w:rsid w:val="00C17897"/>
    <w:rsid w:val="00C32383"/>
    <w:rsid w:val="00C420A6"/>
    <w:rsid w:val="00C55270"/>
    <w:rsid w:val="00C55B05"/>
    <w:rsid w:val="00C602E6"/>
    <w:rsid w:val="00CE346C"/>
    <w:rsid w:val="00D5251C"/>
    <w:rsid w:val="00D56C68"/>
    <w:rsid w:val="00D62A57"/>
    <w:rsid w:val="00D63148"/>
    <w:rsid w:val="00D90F78"/>
    <w:rsid w:val="00DA3DC8"/>
    <w:rsid w:val="00E24E8D"/>
    <w:rsid w:val="00E2500E"/>
    <w:rsid w:val="00E2554F"/>
    <w:rsid w:val="00E26FC6"/>
    <w:rsid w:val="00E337CD"/>
    <w:rsid w:val="00E433EB"/>
    <w:rsid w:val="00E52BF7"/>
    <w:rsid w:val="00ED6A4A"/>
    <w:rsid w:val="00EF237B"/>
    <w:rsid w:val="00F079FF"/>
    <w:rsid w:val="00F35C62"/>
    <w:rsid w:val="00F52B29"/>
    <w:rsid w:val="00F7227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9564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36190C"/>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3619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5</Words>
  <Characters>1001</Characters>
  <Application>Microsoft Macintosh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1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Denni Thach</cp:lastModifiedBy>
  <cp:revision>3</cp:revision>
  <dcterms:created xsi:type="dcterms:W3CDTF">2019-12-10T18:40:00Z</dcterms:created>
  <dcterms:modified xsi:type="dcterms:W3CDTF">2019-12-10T18:41:00Z</dcterms:modified>
</cp:coreProperties>
</file>